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037f46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037f46b-eb9e-11ed-889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sQ0DQQxCWcD7b+kNHOBOab6JZIo/JUruC4SxwY95nMarngGoQfHPvfQHz/PvM0wNPwU0wUuXLR5RxKy77iWBR7QafjN41q5UbwCPkombKQb0U0t/J9BfH/4QqMsztKzXdbaAKOMej9yoHYzIa6/70WyxWstq+d3rd5i5w0Je1yuveaZhHRP8jCPxUIl5IZpGxdOHbb0y7pka58taP7ZApCC/ufCAP27UCnOPJ3uI2cmFQD6TUt9s6EA+q8wSrLOr9/3F3Ryaw71/vTico9Ky1/nc9q86AXtkrZ+Wxti/o3ROzF+dlaTF3on9oVD1uhTVxH6jLzA2XMC/DgTHKRL90BYXlkOwJsOvZQwBTub9yqnV8vIE+qvUF0dMZv7e+777BcC/dFHbF3f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operating okay on mobile but unable to access any server from</w:t>
      </w:r>
      <w:r>
        <w:t xml:space="preserve"> </w:t>
      </w:r>
      <w:r>
        <w:t xml:space="preserve">a laptop internationally all of today in central London.</w:t>
      </w:r>
    </w:p>
    <w:bookmarkStart w:id="25" w:name="evpdozjp-may-15-2023-0235-pm"/>
    <w:p>
      <w:pPr>
        <w:pStyle w:val="Heading2"/>
      </w:pPr>
      <w:r>
        <w:t xml:space="preserve">eVpdozjp —</w:t>
      </w:r>
      <w:r>
        <w:t xml:space="preserve"> </w:t>
      </w:r>
      <w:hyperlink r:id="rId24">
        <w:r>
          <w:rPr>
            <w:rStyle w:val="Hyperlink"/>
          </w:rPr>
          <w:t xml:space="preserve">May 15, 2023 02:35 pm</w:t>
        </w:r>
      </w:hyperlink>
    </w:p>
    <w:p>
      <w:pPr>
        <w:pStyle w:val="FirstParagraph"/>
      </w:pPr>
      <w:r>
        <w:t xml:space="preserve">seems like the website as well as the VPN is down for PC/laptop running</w:t>
      </w:r>
      <w:r>
        <w:t xml:space="preserve"> </w:t>
      </w:r>
      <w:r>
        <w:t xml:space="preserve">Windows, but VPN still up for mobile - Utah US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037f46b-eb9e-11ed-889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037f46b-eb9e-11ed-889b-83aad5f5c937" TargetMode="External" /><Relationship Type="http://schemas.openxmlformats.org/officeDocument/2006/relationships/hyperlink" Id="rId24" Target="https://my.remarkbox.com/54fcfec5-7983-11ec-af63-21646204cc72#51a04533-f34f-11ed-8b7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037f46b-eb9e-11ed-889b-83aad5f5c937" TargetMode="External" /><Relationship Type="http://schemas.openxmlformats.org/officeDocument/2006/relationships/hyperlink" Id="rId24" Target="https://my.remarkbox.com/54fcfec5-7983-11ec-af63-21646204cc72#51a04533-f34f-11ed-8b7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037f46b</dc:title>
  <dc:creator/>
  <cp:keywords/>
  <dcterms:created xsi:type="dcterms:W3CDTF">2026-05-01T19:06:26Z</dcterms:created>
  <dcterms:modified xsi:type="dcterms:W3CDTF">2026-05-01T19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